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7351" w:rsidRDefault="00047351" w:rsidP="00047351">
      <w:pPr>
        <w:jc w:val="center"/>
        <w:rPr>
          <w:rFonts w:ascii="Times New Roman" w:hAnsi="Times New Roman" w:cs="Times New Roman"/>
          <w:sz w:val="32"/>
          <w:szCs w:val="32"/>
        </w:rPr>
      </w:pPr>
      <w:r w:rsidRPr="00047351">
        <w:rPr>
          <w:rFonts w:ascii="Times New Roman" w:hAnsi="Times New Roman" w:cs="Times New Roman"/>
          <w:sz w:val="32"/>
          <w:szCs w:val="32"/>
        </w:rPr>
        <w:t>REST API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stands for representational state transfer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d to exchange data between client and server, like sending and fetching data to and from server. Data mostly exchange in JSON format, but not mandatory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es not render html pages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0C7A470" wp14:editId="46BE0330">
            <wp:extent cx="5943600" cy="3429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is a stateless backend, does not care of individual client connected to it.</w:t>
      </w:r>
    </w:p>
    <w:p w:rsidR="00047351" w:rsidRDefault="008D7A70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E8C3716" wp14:editId="4B761C1C">
            <wp:extent cx="5943600" cy="3371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ED8" w:rsidRDefault="00214ED8" w:rsidP="0004735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RESTf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nstraints:</w:t>
      </w:r>
    </w:p>
    <w:p w:rsidR="00214ED8" w:rsidRDefault="00B6241B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138F31" wp14:editId="5D2446A3">
            <wp:extent cx="5943600" cy="34004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0632" w:rsidRDefault="0081140F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95CDE86" wp14:editId="3E6DB443">
            <wp:extent cx="5943600" cy="380619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27A4" w:rsidRDefault="00A927A4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ndencies to install:</w:t>
      </w:r>
    </w:p>
    <w:p w:rsidR="00A927A4" w:rsidRDefault="00A927A4" w:rsidP="0004735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t</w:t>
      </w:r>
      <w:proofErr w:type="spellEnd"/>
    </w:p>
    <w:p w:rsidR="00A927A4" w:rsidRDefault="00A927A4" w:rsidP="00047351">
      <w:pPr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Np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 express</w:t>
      </w:r>
    </w:p>
    <w:p w:rsidR="00A927A4" w:rsidRDefault="00DE0FA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PLE GET AND POST METHOD:</w:t>
      </w:r>
    </w:p>
    <w:p w:rsidR="00DE0FA1" w:rsidRDefault="00DE0FA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er.js</w:t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E0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E0FA1">
        <w:rPr>
          <w:rFonts w:ascii="Consolas" w:eastAsia="Times New Roman" w:hAnsi="Consolas" w:cs="Times New Roman"/>
          <w:color w:val="4EC9B0"/>
          <w:sz w:val="21"/>
          <w:szCs w:val="21"/>
        </w:rPr>
        <w:t>http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E0FA1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E0FA1">
        <w:rPr>
          <w:rFonts w:ascii="Consolas" w:eastAsia="Times New Roman" w:hAnsi="Consolas" w:cs="Times New Roman"/>
          <w:color w:val="CE9178"/>
          <w:sz w:val="21"/>
          <w:szCs w:val="21"/>
        </w:rPr>
        <w:t>'http'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E0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E0FA1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E0FA1">
        <w:rPr>
          <w:rFonts w:ascii="Consolas" w:eastAsia="Times New Roman" w:hAnsi="Consolas" w:cs="Times New Roman"/>
          <w:color w:val="CE9178"/>
          <w:sz w:val="21"/>
          <w:szCs w:val="21"/>
        </w:rPr>
        <w:t>'./app'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E0FA1" w:rsidRPr="00DE0FA1" w:rsidRDefault="00DE0FA1" w:rsidP="00DE0FA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E0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E0FA1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E0FA1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proofErr w:type="spell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DE0FA1">
        <w:rPr>
          <w:rFonts w:ascii="Consolas" w:eastAsia="Times New Roman" w:hAnsi="Consolas" w:cs="Times New Roman"/>
          <w:color w:val="B5CEA8"/>
          <w:sz w:val="21"/>
          <w:szCs w:val="21"/>
        </w:rPr>
        <w:t>3000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E0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server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DE0FA1">
        <w:rPr>
          <w:rFonts w:ascii="Consolas" w:eastAsia="Times New Roman" w:hAnsi="Consolas" w:cs="Times New Roman"/>
          <w:color w:val="4EC9B0"/>
          <w:sz w:val="21"/>
          <w:szCs w:val="21"/>
        </w:rPr>
        <w:t>http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E0FA1">
        <w:rPr>
          <w:rFonts w:ascii="Consolas" w:eastAsia="Times New Roman" w:hAnsi="Consolas" w:cs="Times New Roman"/>
          <w:color w:val="DCDCAA"/>
          <w:sz w:val="21"/>
          <w:szCs w:val="21"/>
        </w:rPr>
        <w:t>createServer</w:t>
      </w:r>
      <w:proofErr w:type="spell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server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E0FA1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proofErr w:type="spellEnd"/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E0FA1" w:rsidRDefault="00DE0FA1" w:rsidP="00047351">
      <w:pPr>
        <w:rPr>
          <w:rFonts w:ascii="Times New Roman" w:hAnsi="Times New Roman" w:cs="Times New Roman"/>
          <w:sz w:val="24"/>
          <w:szCs w:val="24"/>
        </w:rPr>
      </w:pPr>
    </w:p>
    <w:p w:rsidR="008F729A" w:rsidRDefault="008F729A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.js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const</w:t>
      </w:r>
      <w:proofErr w:type="spellEnd"/>
      <w:proofErr w:type="gram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api</w:t>
      </w:r>
      <w:proofErr w:type="spellEnd"/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/routes/products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F729A" w:rsidRPr="008F729A" w:rsidRDefault="008F729A" w:rsidP="008F729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/products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F729A" w:rsidRDefault="008F729A" w:rsidP="00047351">
      <w:pPr>
        <w:rPr>
          <w:rFonts w:ascii="Times New Roman" w:hAnsi="Times New Roman" w:cs="Times New Roman"/>
          <w:sz w:val="24"/>
          <w:szCs w:val="24"/>
        </w:rPr>
      </w:pPr>
    </w:p>
    <w:p w:rsidR="008F729A" w:rsidRDefault="008F729A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ducts.js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proofErr w:type="gram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); </w:t>
      </w:r>
      <w:r w:rsidRPr="008F729A">
        <w:rPr>
          <w:rFonts w:ascii="Consolas" w:eastAsia="Times New Roman" w:hAnsi="Consolas" w:cs="Times New Roman"/>
          <w:color w:val="6A9955"/>
          <w:sz w:val="21"/>
          <w:szCs w:val="21"/>
        </w:rPr>
        <w:t>//to create routes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F729A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"Handling GET requests to /products"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proofErr w:type="spellStart"/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8F729A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proofErr w:type="spellStart"/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proofErr w:type="gramStart"/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message</w:t>
      </w:r>
      <w:proofErr w:type="gramEnd"/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"Handling POST requests to /products"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proofErr w:type="spellEnd"/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F729A" w:rsidRPr="00047351" w:rsidRDefault="008F729A" w:rsidP="00047351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047351" w:rsidRPr="00047351" w:rsidRDefault="00047351" w:rsidP="00047351">
      <w:pPr>
        <w:jc w:val="center"/>
        <w:rPr>
          <w:rFonts w:ascii="Times New Roman" w:hAnsi="Times New Roman" w:cs="Times New Roman"/>
          <w:sz w:val="28"/>
          <w:szCs w:val="28"/>
        </w:rPr>
      </w:pPr>
    </w:p>
    <w:sectPr w:rsidR="00047351" w:rsidRPr="000473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QwMDc0NjY3NLBQ0lEKTi0uzszPAykwrAUAopL97CwAAAA="/>
  </w:docVars>
  <w:rsids>
    <w:rsidRoot w:val="00663E1B"/>
    <w:rsid w:val="00047351"/>
    <w:rsid w:val="00214ED8"/>
    <w:rsid w:val="00330632"/>
    <w:rsid w:val="00663E1B"/>
    <w:rsid w:val="0081140F"/>
    <w:rsid w:val="008D7A70"/>
    <w:rsid w:val="008F729A"/>
    <w:rsid w:val="00926BF1"/>
    <w:rsid w:val="00A927A4"/>
    <w:rsid w:val="00B6241B"/>
    <w:rsid w:val="00DE0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EE074CE-BB8F-493B-BA59-EBEDC2DB3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540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72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1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41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22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0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81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4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4</Pages>
  <Words>175</Words>
  <Characters>100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0</cp:revision>
  <dcterms:created xsi:type="dcterms:W3CDTF">2021-09-09T11:36:00Z</dcterms:created>
  <dcterms:modified xsi:type="dcterms:W3CDTF">2021-09-09T15:25:00Z</dcterms:modified>
</cp:coreProperties>
</file>